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passionate and experienced UX/UI Designer, I am excited to apply for the opportunity to contribute my skills and creativity to your organization in Nepal Kathmandu. With a deep understanding of user-centered design principles and a commitment to creating intuitive digital experiences, I am eager to bring my expertise to a dynamic team in one of the fastest-growing tech hubs in South Asia. The intersection of technology, culture, and innovation in Nepal Kathmandu has always inspired me, and I am confident that my background aligns perfectly with your needs as a forward-thinking company.</w:t>
      </w:r>
    </w:p>
    <w:bookmarkStart w:id="20" w:name="X7a42b30d5464212e5ebcb9b92cffca4f29f09f8"/>
    <w:p>
      <w:pPr>
        <w:pStyle w:val="Heading2"/>
      </w:pPr>
      <w:r>
        <w:t xml:space="preserve">Why UX/UI Design Matters in Nepal Kathmandu</w:t>
      </w:r>
    </w:p>
    <w:p>
      <w:pPr>
        <w:pStyle w:val="FirstParagraph"/>
      </w:pPr>
      <w:r>
        <w:t xml:space="preserve">In a region where digital transformation is reshaping industries, the role of a UX/UI Designer has never been more critical. As someone who has spent years immersed in the challenges and opportunities of designing for diverse user groups, I understand that effective design transcends aesthetics—it builds trust, drives engagement, and solves real-world problems. Nepal Kathmandu’s unique blend of traditional values and modern aspirations presents a fascinating landscape for UX/UI professionals. My work has always prioritized cultural sensitivity, ensuring that digital solutions resonate with local users while adhering to global standards.</w:t>
      </w:r>
    </w:p>
    <w:p>
      <w:pPr>
        <w:pStyle w:val="BodyText"/>
      </w:pPr>
      <w:r>
        <w:t xml:space="preserve">Having worked on projects that span from e-commerce platforms to mobile applications tailored for rural communities, I have developed a nuanced approach to design. In Nepal Kathmandu, where internet penetration is growing rapidly and user expectations are evolving, the ability to create accessible, inclusive, and visually appealing interfaces is essential. My experience in conducting user research, crafting wireframes, and prototyping interactive elements has equipped me to address these challenges head-on.</w:t>
      </w:r>
    </w:p>
    <w:bookmarkEnd w:id="20"/>
    <w:bookmarkStart w:id="21" w:name="my-expertise-as-a-uxui-designer"/>
    <w:p>
      <w:pPr>
        <w:pStyle w:val="Heading2"/>
      </w:pPr>
      <w:r>
        <w:t xml:space="preserve">My Expertise as a UX/UI Designer</w:t>
      </w:r>
    </w:p>
    <w:p>
      <w:pPr>
        <w:pStyle w:val="FirstParagraph"/>
      </w:pPr>
      <w:r>
        <w:t xml:space="preserve">As a dedicated UX/UI Designer, I specialize in bridging the gap between user needs and business goals. My portfolio includes projects that emphasize usability testing, information architecture, and responsive design. For instance, I recently led the redesign of a local e-commerce platform in Kathmandu, where I focused on simplifying navigation and optimizing checkout processes to reduce bounce rates by 30%. This project not only enhanced user satisfaction but also contributed to a 20% increase in sales within three months.</w:t>
      </w:r>
    </w:p>
    <w:p>
      <w:pPr>
        <w:pStyle w:val="BodyText"/>
      </w:pPr>
      <w:r>
        <w:t xml:space="preserve">My workflow begins with thorough research—understanding the target audience, analyzing competitors, and identifying pain points. I then move into sketching and prototyping, leveraging tools like Figma and Adobe XD to visualize ideas. Once the design is refined, I collaborate closely with developers to ensure seamless implementation. My ability to communicate complex concepts through clear documentation and iterative feedback has been instrumental in delivering projects on time and within scope.</w:t>
      </w:r>
    </w:p>
    <w:p>
      <w:pPr>
        <w:pStyle w:val="BodyText"/>
      </w:pPr>
      <w:r>
        <w:t xml:space="preserve">In addition to technical skills, I bring a strong focus on collaboration. UX/UI Design is not a solitary endeavor; it requires working with cross-functional teams, including product managers, developers, and stakeholders. In my previous role at [Previous Company Name] in Kathmandu, I frequently facilitated workshops to align teams around user goals and design priorities. This collaborative spirit has enabled me to deliver solutions that are both functional and visually compelling.</w:t>
      </w:r>
    </w:p>
    <w:bookmarkEnd w:id="21"/>
    <w:bookmarkStart w:id="22" w:name="X7b6e2cb4f220249fc694a3992bd113b06ad25bc"/>
    <w:p>
      <w:pPr>
        <w:pStyle w:val="Heading2"/>
      </w:pPr>
      <w:r>
        <w:t xml:space="preserve">Why Nepal Kathmandu is the Right Fit for Me</w:t>
      </w:r>
    </w:p>
    <w:p>
      <w:pPr>
        <w:pStyle w:val="FirstParagraph"/>
      </w:pPr>
      <w:r>
        <w:t xml:space="preserve">Nepal Kathmandu has always been more than a location for me—it’s a place where innovation thrives amid tradition. The city’s vibrant startup ecosystem, coupled with its rich cultural heritage, offers a unique environment for UX/UI Designers to thrive. I am particularly drawn to the opportunities here to contribute to projects that have a meaningful impact on local communities. Whether it’s designing tools for small businesses or platforms that connect rural populations with essential services, I am motivated by the potential to create solutions that matter.</w:t>
      </w:r>
    </w:p>
    <w:p>
      <w:pPr>
        <w:pStyle w:val="BodyText"/>
      </w:pPr>
      <w:r>
        <w:t xml:space="preserve">Moreover, the growing demand for digital literacy in Nepal Kathmandu has made UX/UI Design an even more vital discipline. As companies and organizations seek to engage users effectively, there is a clear need for professionals who can balance creativity with technical precision. My goal is to contribute to this evolution by delivering designs that are not only beautiful but also functional and inclusive.</w:t>
      </w:r>
    </w:p>
    <w:p>
      <w:pPr>
        <w:pStyle w:val="BodyText"/>
      </w:pPr>
      <w:r>
        <w:t xml:space="preserve">I am also inspired by the entrepreneurial spirit in Kathmandu’s tech scene. Startups here are tackling challenges unique to the region, from financial inclusion to education access. As a UX/UI Designer, I aim to support these initiatives by ensuring that their digital products are accessible to all users, regardless of their technical expertise or geographical location.</w:t>
      </w:r>
    </w:p>
    <w:bookmarkEnd w:id="22"/>
    <w:bookmarkStart w:id="23" w:name="what-i-bring-to-your-team"/>
    <w:p>
      <w:pPr>
        <w:pStyle w:val="Heading2"/>
      </w:pPr>
      <w:r>
        <w:t xml:space="preserve">What I Bring to Your Team</w:t>
      </w:r>
    </w:p>
    <w:p>
      <w:pPr>
        <w:pStyle w:val="FirstParagraph"/>
      </w:pPr>
      <w:r>
        <w:t xml:space="preserve">My strengths as a UX/UI Designer include a keen eye for detail, a strong sense of empathy for users, and the ability to adapt quickly to changing requirements. I am proficient in user research methodologies such as interviews, surveys, and usability testing, which allow me to gather insights that inform my design decisions. Additionally, I stay current with industry trends by participating in design communities and attending local meetups in Kathmandu.</w:t>
      </w:r>
    </w:p>
    <w:p>
      <w:pPr>
        <w:pStyle w:val="BodyText"/>
      </w:pPr>
      <w:r>
        <w:t xml:space="preserve">One of my key strengths is problem-solving. Whether it’s simplifying a complex user flow or addressing accessibility issues, I approach challenges with a solution-oriented mindset. For example, while working on a mobile app for a local NGO, I identified usability barriers that were preventing users from accessing critical information. By redesigning the interface to prioritize clarity and simplicity, we were able to increase user engagement by 40%.</w:t>
      </w:r>
    </w:p>
    <w:p>
      <w:pPr>
        <w:pStyle w:val="BodyText"/>
      </w:pPr>
      <w:r>
        <w:t xml:space="preserve">Furthermore, my experience in managing end-to-end design projects has honed my organizational skills. From initial concept to final delivery, I ensure that every step of the process aligns with both user needs and business objectives. This holistic approach has enabled me to deliver results that consistently exceed expectation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UX/UI Designer to your organization in Nepal Kathmandu. My background, combined with my passion for creating meaningful digital experiences, makes me a strong candidate for this role. I am eager to collaborate with your team to develop solutions that are innovative, user-friendly, and aligned with the needs of your audience.</w:t>
      </w:r>
    </w:p>
    <w:p>
      <w:pPr>
        <w:pStyle w:val="BodyText"/>
      </w:pPr>
      <w:r>
        <w:t xml:space="preserve">Thank you for considering my application. I would welcome the chance to discuss how my experience and vision can contribute to your company’s success in Nepal Kathmandu. I am available at [Your Phone Number] or [Your Email Address] and am happy to accommodate an interview at your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21:35Z</dcterms:created>
  <dcterms:modified xsi:type="dcterms:W3CDTF">2026-07-21T06:21:35Z</dcterms:modified>
</cp:coreProperties>
</file>

<file path=docProps/custom.xml><?xml version="1.0" encoding="utf-8"?>
<Properties xmlns="http://schemas.openxmlformats.org/officeDocument/2006/custom-properties" xmlns:vt="http://schemas.openxmlformats.org/officeDocument/2006/docPropsVTypes"/>
</file>